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4" w:name="Xfb4f7fd5cfe77e3448e244006503711b0442fa3"/>
    <w:p>
      <w:pPr>
        <w:pStyle w:val="Heading1"/>
      </w:pPr>
      <w:r>
        <w:t xml:space="preserve">Cover Letter for Special Education Teacher Position</w:t>
      </w:r>
    </w:p>
    <w:p>
      <w:pPr>
        <w:pStyle w:val="FirstParagraph"/>
      </w:pPr>
      <w:r>
        <w:t xml:space="preserve">Dear [Hiring Manager's Name],</w:t>
      </w:r>
    </w:p>
    <w:p>
      <w:pPr>
        <w:pStyle w:val="BodyText"/>
      </w:pPr>
      <w:r>
        <w:t xml:space="preserve">I am writing to express my interest in the Special Education Teacher position at [School Name] in India Mumbai. With a profound commitment to empowering students with diverse learning needs and a deep understanding of the educational landscape in Mumbai, I am eager to contribute my skills, experience, and passion for inclusive education. As a dedicated educator with [X years] of experience in special education, I am confident that my background aligns perfectly with the mission of fostering academic growth and personal development for every student.</w:t>
      </w:r>
    </w:p>
    <w:bookmarkStart w:id="20" w:name="X55f0e9da17b4296972535e6229ac80a0bd1da22"/>
    <w:p>
      <w:pPr>
        <w:pStyle w:val="Heading2"/>
      </w:pPr>
      <w:r>
        <w:t xml:space="preserve">A Passion for Inclusive Education in India Mumbai</w:t>
      </w:r>
    </w:p>
    <w:p>
      <w:pPr>
        <w:pStyle w:val="FirstParagraph"/>
      </w:pPr>
      <w:r>
        <w:t xml:space="preserve">Special Education is more than a profession to me; it is a calling rooted in the belief that every child deserves the opportunity to thrive. My journey as a Special Education Teacher began in [City/Region], where I worked with students facing challenges such as learning disabilities, autism spectrum disorder, and emotional behavioral disorders. Over the years, I have developed expertise in creating individualized education plans (IEPs), adapting curricula to meet unique needs, and fostering a classroom environment that celebrates diversity. However, it is my work in India Mumbai that has truly shaped my approach to special education.</w:t>
      </w:r>
    </w:p>
    <w:p>
      <w:pPr>
        <w:pStyle w:val="BodyText"/>
      </w:pPr>
      <w:r>
        <w:t xml:space="preserve">Mumbai’s dynamic and multicultural environment presents both challenges and opportunities for educators. The city’s schools often serve students from varied socio-economic backgrounds, requiring teachers to be adaptable, culturally sensitive, and highly resourceful. My experience in Mumbai has taught me the importance of collaboration with parents, community organizations, and local authorities to ensure that students receive holistic support. I have worked with institutions such as [Mention Specific Schools or NGOs if applicable], where I designed programs that integrated technology and play-based learning to engage students effectively.</w:t>
      </w:r>
    </w:p>
    <w:bookmarkEnd w:id="20"/>
    <w:bookmarkStart w:id="21" w:name="key-qualifications-and-experience"/>
    <w:p>
      <w:pPr>
        <w:pStyle w:val="Heading2"/>
      </w:pPr>
      <w:r>
        <w:t xml:space="preserve">Key Qualifications and Experience</w:t>
      </w:r>
    </w:p>
    <w:p>
      <w:pPr>
        <w:pStyle w:val="FirstParagraph"/>
      </w:pPr>
      <w:r>
        <w:t xml:space="preserve">As a Special Education Teacher, I bring a unique blend of academic qualifications, practical experience, and a deep understanding of the Indian education system. I hold a [Degree, e.g., Bachelor’s in Special Education or Master’s in Inclusive Education] from [University Name], with additional training in [specific certifications like TEFL, ABA therapy, or sensory integration]. My teaching philosophy centers on equity, empathy, and innovation—values that are especially critical in India Mumbai’s fast-paced educational ecosystem.</w:t>
      </w:r>
    </w:p>
    <w:p>
      <w:pPr>
        <w:pStyle w:val="BodyText"/>
      </w:pPr>
      <w:r>
        <w:t xml:space="preserve">One of my greatest strengths is my ability to create inclusive classrooms where students feel safe to explore their potential. For example, during my tenure at [School Name], I led a project to implement assistive technology tools for students with visual and auditory impairments, which significantly improved their participation and academic performance. I also collaborated with general education teachers to develop co-teaching strategies that benefited all learners, not just those with special needs. These experiences have reinforced my belief that inclusion is not just about accessibility but about redefining what is possible for every student.</w:t>
      </w:r>
    </w:p>
    <w:p>
      <w:pPr>
        <w:pStyle w:val="BodyText"/>
      </w:pPr>
      <w:r>
        <w:t xml:space="preserve">Furthermore, I am deeply committed to continuous professional growth. I regularly attend workshops on topics such as [e.g., trauma-informed practices, differentiated instruction], and I have contributed to local forums discussing the challenges of special education in India. My work has also involved advocating for policy changes to improve resources for special education teachers in Mumbai, including training programs and access to assistive devices.</w:t>
      </w:r>
    </w:p>
    <w:bookmarkEnd w:id="21"/>
    <w:bookmarkStart w:id="22" w:name="Xec29c058f6dd1ce8ea437a3e567ce82d173dd92"/>
    <w:p>
      <w:pPr>
        <w:pStyle w:val="Heading2"/>
      </w:pPr>
      <w:r>
        <w:t xml:space="preserve">Why India Mumbai? A Commitment to Local Communities</w:t>
      </w:r>
    </w:p>
    <w:p>
      <w:pPr>
        <w:pStyle w:val="FirstParagraph"/>
      </w:pPr>
      <w:r>
        <w:t xml:space="preserve">India Mumbai is a city of immense potential, but it also faces significant gaps in its special education infrastructure. As a teacher who has worked closely with families, educators, and policymakers in the region, I understand the unique challenges and opportunities here. For instance, many students in Mumbai come from households where English is not the primary language, requiring teachers to be skilled in multilingual communication and culturally responsive teaching. My ability to bridge these gaps through patient guidance and innovative methods has been instrumental in my success.</w:t>
      </w:r>
    </w:p>
    <w:p>
      <w:pPr>
        <w:pStyle w:val="BodyText"/>
      </w:pPr>
      <w:r>
        <w:t xml:space="preserve">I am particularly drawn to [School Name] because of its reputation for fostering a supportive and inclusive environment. I admire your focus on [specific initiative, e.g., "student-centered learning" or "community engagement"], which aligns with my own vision for education. I believe that by combining my experience in special education with the resources and values of your institution, we can create meaningful impact for students in Mumbai.</w:t>
      </w:r>
    </w:p>
    <w:bookmarkEnd w:id="22"/>
    <w:bookmarkStart w:id="23" w:name="closing-remarks"/>
    <w:p>
      <w:pPr>
        <w:pStyle w:val="Heading2"/>
      </w:pPr>
      <w:r>
        <w:t xml:space="preserve">Closing Remarks</w:t>
      </w:r>
    </w:p>
    <w:p>
      <w:pPr>
        <w:pStyle w:val="FirstParagraph"/>
      </w:pPr>
      <w:r>
        <w:t xml:space="preserve">Thank you for considering my application. I would be honored to contribute my skills as a Special Education Teacher to [School Name] and help shape a future where every student in India Mumbai can reach their full potential. I am available at [Your Phone Number] or [Your Email Address] for any further discussions and would welcome the opportunity to meet with you in person or virtuall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03:40:37Z</dcterms:created>
  <dcterms:modified xsi:type="dcterms:W3CDTF">2026-07-24T03:40:37Z</dcterms:modified>
</cp:coreProperties>
</file>

<file path=docProps/custom.xml><?xml version="1.0" encoding="utf-8"?>
<Properties xmlns="http://schemas.openxmlformats.org/officeDocument/2006/custom-properties" xmlns:vt="http://schemas.openxmlformats.org/officeDocument/2006/docPropsVTypes"/>
</file>